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AD00D" w14:textId="77777777" w:rsidR="008132A1" w:rsidRPr="000524CB" w:rsidRDefault="008132A1">
      <w:pPr>
        <w:spacing w:line="360" w:lineRule="auto"/>
        <w:jc w:val="both"/>
        <w:rPr>
          <w:rFonts w:ascii="Arial Narrow" w:hAnsi="Arial Narrow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5812"/>
        <w:gridCol w:w="1627"/>
      </w:tblGrid>
      <w:tr w:rsidR="000524CB" w:rsidRPr="000524CB" w14:paraId="53993ADD" w14:textId="77777777">
        <w:trPr>
          <w:trHeight w:val="11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5E95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Nr pracy</w:t>
            </w:r>
          </w:p>
          <w:p w14:paraId="0E556E7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7E7CB50E" w14:textId="77777777" w:rsidR="008132A1" w:rsidRPr="000524CB" w:rsidRDefault="008132A1">
            <w:pPr>
              <w:rPr>
                <w:rFonts w:ascii="Arial Narrow" w:hAnsi="Arial Narrow" w:cs="Arial"/>
                <w:b/>
                <w:sz w:val="16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ADFC3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Temat</w:t>
            </w:r>
          </w:p>
          <w:p w14:paraId="1AA6F11E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117CC4F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2DD8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Rok realizacji</w:t>
            </w:r>
          </w:p>
          <w:p w14:paraId="2151B50D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569B77AE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  <w:p w14:paraId="254B44C0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</w:tc>
      </w:tr>
    </w:tbl>
    <w:p w14:paraId="38740435" w14:textId="77777777" w:rsidR="008132A1" w:rsidRPr="000524CB" w:rsidRDefault="008132A1">
      <w:pPr>
        <w:ind w:left="-142" w:firstLine="142"/>
        <w:rPr>
          <w:rFonts w:ascii="Arial Narrow" w:hAnsi="Arial Narrow" w:cs="Arial"/>
          <w:sz w:val="16"/>
        </w:rPr>
      </w:pPr>
    </w:p>
    <w:p w14:paraId="55D22983" w14:textId="77777777" w:rsidR="008132A1" w:rsidRPr="000524CB" w:rsidRDefault="008132A1">
      <w:pPr>
        <w:rPr>
          <w:rFonts w:ascii="Arial Narrow" w:hAnsi="Arial Narrow" w:cs="Arial"/>
          <w:sz w:val="16"/>
        </w:rPr>
      </w:pPr>
    </w:p>
    <w:p w14:paraId="7A8F72A2" w14:textId="77777777" w:rsidR="008132A1" w:rsidRPr="000524CB" w:rsidRDefault="008132A1">
      <w:pPr>
        <w:pStyle w:val="Nagwek8"/>
        <w:jc w:val="center"/>
        <w:rPr>
          <w:rFonts w:ascii="Arial Narrow" w:hAnsi="Arial Narrow" w:cs="Arial" w:hint="default"/>
          <w:b/>
          <w:bCs/>
          <w:sz w:val="24"/>
        </w:rPr>
      </w:pPr>
      <w:r w:rsidRPr="000524CB">
        <w:rPr>
          <w:rFonts w:ascii="Arial Narrow" w:hAnsi="Arial Narrow" w:cs="Arial" w:hint="default"/>
          <w:b/>
          <w:bCs/>
          <w:sz w:val="24"/>
        </w:rPr>
        <w:t>Protokół zdawczo-odbiorczy</w:t>
      </w:r>
    </w:p>
    <w:p w14:paraId="6C2DAE34" w14:textId="77777777" w:rsidR="008132A1" w:rsidRPr="000524CB" w:rsidRDefault="008132A1">
      <w:pPr>
        <w:jc w:val="center"/>
        <w:rPr>
          <w:rFonts w:ascii="Arial Narrow" w:hAnsi="Arial Narrow" w:cs="Arial"/>
          <w:sz w:val="16"/>
        </w:rPr>
      </w:pPr>
    </w:p>
    <w:p w14:paraId="2F80FCC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Realizowane zadania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8"/>
        <w:gridCol w:w="8646"/>
      </w:tblGrid>
      <w:tr w:rsidR="000524CB" w:rsidRPr="000524CB" w14:paraId="41F27719" w14:textId="77777777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0EF8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02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  <w:p w14:paraId="42513F3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60E76D3D" w14:textId="77777777">
        <w:trPr>
          <w:trHeight w:val="403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F5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B59F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2956979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A02ABA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37F6B0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Skład zespołu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324"/>
      </w:tblGrid>
      <w:tr w:rsidR="000524CB" w:rsidRPr="000524CB" w14:paraId="0CE24126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38B04C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1.                          </w:t>
            </w:r>
          </w:p>
        </w:tc>
        <w:tc>
          <w:tcPr>
            <w:tcW w:w="4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0308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kierownik zespołu</w:t>
            </w:r>
          </w:p>
        </w:tc>
      </w:tr>
      <w:tr w:rsidR="000524CB" w:rsidRPr="000524CB" w14:paraId="07352CB8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18A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2.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1CF2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3.</w:t>
            </w:r>
          </w:p>
        </w:tc>
      </w:tr>
      <w:tr w:rsidR="000524CB" w:rsidRPr="000524CB" w14:paraId="7A0D16AF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33A3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4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AE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5.</w:t>
            </w:r>
          </w:p>
        </w:tc>
      </w:tr>
      <w:tr w:rsidR="000524CB" w:rsidRPr="000524CB" w14:paraId="08AB5943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2F7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6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8D5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7.</w:t>
            </w:r>
          </w:p>
        </w:tc>
      </w:tr>
      <w:tr w:rsidR="000524CB" w:rsidRPr="000524CB" w14:paraId="322CB99F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03F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8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873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9.</w:t>
            </w:r>
          </w:p>
        </w:tc>
      </w:tr>
      <w:tr w:rsidR="000524CB" w:rsidRPr="000524CB" w14:paraId="08D11D19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D98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0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2F4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1.</w:t>
            </w:r>
          </w:p>
        </w:tc>
      </w:tr>
    </w:tbl>
    <w:p w14:paraId="5955EFF1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0E2E2A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B1E861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3.Komisja w składzie:</w:t>
      </w:r>
    </w:p>
    <w:p w14:paraId="4D0B4DF7" w14:textId="77777777" w:rsidR="008132A1" w:rsidRPr="000524CB" w:rsidRDefault="008132A1">
      <w:pPr>
        <w:ind w:left="991" w:hanging="283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odbierający</w:t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  <w:t>przekazujący</w:t>
      </w:r>
    </w:p>
    <w:tbl>
      <w:tblPr>
        <w:tblW w:w="0" w:type="auto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16"/>
        <w:gridCol w:w="284"/>
        <w:gridCol w:w="4252"/>
      </w:tblGrid>
      <w:tr w:rsidR="000524CB" w:rsidRPr="000524CB" w14:paraId="72A13E0D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BAD140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FA59E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57714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</w:tr>
      <w:tr w:rsidR="000524CB" w:rsidRPr="000524CB" w14:paraId="1421DFFF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7EB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5C743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518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</w:tr>
      <w:tr w:rsidR="000524CB" w:rsidRPr="000524CB" w14:paraId="70A3FD9B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A6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1FC7D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3DB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</w:tr>
    </w:tbl>
    <w:p w14:paraId="5E4518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1BD7FCB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4806492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4.Nakłady na realizację pracy</w:t>
      </w:r>
    </w:p>
    <w:tbl>
      <w:tblPr>
        <w:tblW w:w="0" w:type="auto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843"/>
      </w:tblGrid>
      <w:tr w:rsidR="000524CB" w:rsidRPr="000524CB" w14:paraId="2D63C3F0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324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rzyznane środk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DB74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                         zł</w:t>
            </w:r>
          </w:p>
        </w:tc>
      </w:tr>
      <w:tr w:rsidR="000524CB" w:rsidRPr="000524CB" w14:paraId="0A8FD772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9D03" w14:textId="77777777" w:rsidR="008132A1" w:rsidRPr="000524CB" w:rsidRDefault="008132A1">
            <w:pPr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>Poniesione koszty wg rozliczen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593B" w14:textId="77777777" w:rsidR="008132A1" w:rsidRPr="000524CB" w:rsidRDefault="008132A1">
            <w:pPr>
              <w:jc w:val="right"/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 xml:space="preserve">                           zł</w:t>
            </w:r>
          </w:p>
        </w:tc>
      </w:tr>
      <w:tr w:rsidR="008132A1" w:rsidRPr="000524CB" w14:paraId="77FF7859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ED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w tym aparatur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ADAC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zł</w:t>
            </w:r>
          </w:p>
        </w:tc>
      </w:tr>
    </w:tbl>
    <w:p w14:paraId="1EB8D88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456B58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ab/>
      </w:r>
    </w:p>
    <w:p w14:paraId="7D7F3F74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5.Opracowania powstałe w wyniku realizacji pracy:</w:t>
      </w:r>
    </w:p>
    <w:p w14:paraId="15B23A8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3B6A32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09E3E59" w14:textId="5B036D10" w:rsidR="008132A1" w:rsidRPr="002F598E" w:rsidRDefault="00416086" w:rsidP="00393F5D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</w:t>
      </w:r>
      <w:r w:rsidR="00013C9E" w:rsidRPr="002F598E">
        <w:rPr>
          <w:rFonts w:ascii="Arial Narrow" w:hAnsi="Arial Narrow" w:cs="Arial"/>
          <w:sz w:val="20"/>
        </w:rPr>
        <w:t xml:space="preserve"> o</w:t>
      </w:r>
      <w:r w:rsidR="00DC78AD" w:rsidRPr="002F598E">
        <w:rPr>
          <w:rFonts w:ascii="Arial Narrow" w:hAnsi="Arial Narrow" w:cs="Arial"/>
          <w:sz w:val="20"/>
        </w:rPr>
        <w:t>siągnię</w:t>
      </w:r>
      <w:r w:rsidRPr="002F598E">
        <w:rPr>
          <w:rFonts w:ascii="Arial Narrow" w:hAnsi="Arial Narrow" w:cs="Arial"/>
          <w:sz w:val="20"/>
        </w:rPr>
        <w:t>ć</w:t>
      </w:r>
      <w:r w:rsidR="00DC78AD" w:rsidRPr="002F598E">
        <w:rPr>
          <w:rFonts w:ascii="Arial Narrow" w:hAnsi="Arial Narrow" w:cs="Arial"/>
          <w:sz w:val="20"/>
        </w:rPr>
        <w:t xml:space="preserve"> </w:t>
      </w:r>
      <w:r w:rsidRPr="002F598E">
        <w:rPr>
          <w:rFonts w:ascii="Arial Narrow" w:hAnsi="Arial Narrow" w:cs="Arial"/>
          <w:sz w:val="20"/>
        </w:rPr>
        <w:t xml:space="preserve">naukowych, sumaryczna liczba punktów </w:t>
      </w:r>
      <w:proofErr w:type="spellStart"/>
      <w:r w:rsidRPr="002F598E">
        <w:rPr>
          <w:rFonts w:ascii="Arial Narrow" w:hAnsi="Arial Narrow" w:cs="Arial"/>
          <w:sz w:val="20"/>
        </w:rPr>
        <w:t>MEiN</w:t>
      </w:r>
      <w:proofErr w:type="spellEnd"/>
      <w:r w:rsidRPr="002F598E">
        <w:rPr>
          <w:rFonts w:ascii="Arial Narrow" w:hAnsi="Arial Narrow" w:cs="Arial"/>
          <w:sz w:val="20"/>
        </w:rPr>
        <w:t>, sumaryczny IF -</w:t>
      </w:r>
      <w:r w:rsidR="00DC78AD" w:rsidRPr="002F598E">
        <w:rPr>
          <w:rFonts w:ascii="Arial Narrow" w:hAnsi="Arial Narrow" w:cs="Arial"/>
          <w:sz w:val="20"/>
        </w:rPr>
        <w:t xml:space="preserve"> stosownie do </w:t>
      </w:r>
      <w:r w:rsidR="00024254" w:rsidRPr="002F598E">
        <w:rPr>
          <w:rFonts w:ascii="Arial Narrow" w:hAnsi="Arial Narrow" w:cs="Arial"/>
          <w:sz w:val="20"/>
        </w:rPr>
        <w:t>pkt</w:t>
      </w:r>
      <w:r w:rsidR="00DC78AD" w:rsidRPr="002F598E">
        <w:rPr>
          <w:rFonts w:ascii="Arial Narrow" w:hAnsi="Arial Narrow" w:cs="Arial"/>
          <w:sz w:val="20"/>
        </w:rPr>
        <w:t xml:space="preserve"> 5. </w:t>
      </w:r>
      <w:r w:rsidR="00024254" w:rsidRPr="002F598E">
        <w:rPr>
          <w:rFonts w:ascii="Arial Narrow" w:hAnsi="Arial Narrow" w:cs="Arial"/>
          <w:sz w:val="20"/>
        </w:rPr>
        <w:t xml:space="preserve">a)-c) </w:t>
      </w:r>
      <w:r w:rsidR="008132A1" w:rsidRPr="002F598E">
        <w:rPr>
          <w:rFonts w:ascii="Arial Narrow" w:hAnsi="Arial Narrow" w:cs="Arial"/>
          <w:sz w:val="20"/>
        </w:rPr>
        <w:t>„</w:t>
      </w:r>
      <w:r w:rsidR="00013C9E" w:rsidRPr="002F598E">
        <w:rPr>
          <w:rFonts w:ascii="Arial Narrow" w:hAnsi="Arial Narrow" w:cs="Arial"/>
          <w:sz w:val="20"/>
        </w:rPr>
        <w:t>Raportu o pracy badawczej</w:t>
      </w:r>
      <w:r w:rsidR="008132A1" w:rsidRPr="002F598E">
        <w:rPr>
          <w:rFonts w:ascii="Arial Narrow" w:hAnsi="Arial Narrow" w:cs="Arial"/>
          <w:sz w:val="20"/>
        </w:rPr>
        <w:t>”.</w:t>
      </w:r>
    </w:p>
    <w:p w14:paraId="2CB7CB98" w14:textId="77777777" w:rsidR="00024254" w:rsidRPr="002F598E" w:rsidRDefault="00024254" w:rsidP="00024254">
      <w:pPr>
        <w:tabs>
          <w:tab w:val="num" w:pos="1440"/>
        </w:tabs>
        <w:ind w:left="1102"/>
        <w:rPr>
          <w:rFonts w:ascii="Arial Narrow" w:hAnsi="Arial Narrow" w:cs="Arial"/>
          <w:sz w:val="20"/>
        </w:rPr>
      </w:pPr>
    </w:p>
    <w:p w14:paraId="4069C2F2" w14:textId="22EB322A" w:rsidR="00024254" w:rsidRPr="002F598E" w:rsidRDefault="00024254" w:rsidP="00024254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praw własności intelektualnej - stosownie do pkt 5. d) „Raportu o pracy badawczej”.</w:t>
      </w:r>
    </w:p>
    <w:p w14:paraId="01CAD01A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5C9E1AFC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387E0F77" w14:textId="586F1B2F" w:rsidR="008132A1" w:rsidRPr="002F598E" w:rsidRDefault="00416086" w:rsidP="00393F5D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z</w:t>
      </w:r>
      <w:r w:rsidR="008132A1" w:rsidRPr="002F598E">
        <w:rPr>
          <w:rFonts w:ascii="Arial Narrow" w:hAnsi="Arial Narrow" w:cs="Arial"/>
          <w:sz w:val="20"/>
        </w:rPr>
        <w:t>akończon</w:t>
      </w:r>
      <w:r w:rsidRPr="002F598E">
        <w:rPr>
          <w:rFonts w:ascii="Arial Narrow" w:hAnsi="Arial Narrow" w:cs="Arial"/>
          <w:sz w:val="20"/>
        </w:rPr>
        <w:t>ych</w:t>
      </w:r>
      <w:r w:rsidR="008132A1" w:rsidRPr="002F598E">
        <w:rPr>
          <w:rFonts w:ascii="Arial Narrow" w:hAnsi="Arial Narrow" w:cs="Arial"/>
          <w:sz w:val="20"/>
        </w:rPr>
        <w:t xml:space="preserve"> prac doktorski</w:t>
      </w:r>
      <w:r w:rsidRPr="002F598E">
        <w:rPr>
          <w:rFonts w:ascii="Arial Narrow" w:hAnsi="Arial Narrow" w:cs="Arial"/>
          <w:sz w:val="20"/>
        </w:rPr>
        <w:t>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7241182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1DC09ACB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07FC5A83" w14:textId="77777777" w:rsidR="00024254" w:rsidRPr="002F598E" w:rsidRDefault="00416086" w:rsidP="00024254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 xml:space="preserve">Liczba zakończonych prac </w:t>
      </w:r>
      <w:r w:rsidR="008132A1" w:rsidRPr="002F598E">
        <w:rPr>
          <w:rFonts w:ascii="Arial Narrow" w:hAnsi="Arial Narrow" w:cs="Arial"/>
          <w:sz w:val="20"/>
        </w:rPr>
        <w:t>habilitacyjn</w:t>
      </w:r>
      <w:r w:rsidRPr="002F598E">
        <w:rPr>
          <w:rFonts w:ascii="Arial Narrow" w:hAnsi="Arial Narrow" w:cs="Arial"/>
          <w:sz w:val="20"/>
        </w:rPr>
        <w:t>y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874B924" w14:textId="77777777" w:rsidR="008132A1" w:rsidRPr="000524CB" w:rsidRDefault="008132A1">
      <w:pPr>
        <w:ind w:firstLine="705"/>
        <w:rPr>
          <w:rFonts w:ascii="Arial Narrow" w:hAnsi="Arial Narrow" w:cs="Arial"/>
          <w:sz w:val="20"/>
        </w:rPr>
      </w:pPr>
    </w:p>
    <w:p w14:paraId="10EF70D9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4CC900CF" w14:textId="7DE0E808" w:rsidR="008132A1" w:rsidRPr="000524CB" w:rsidRDefault="008132A1" w:rsidP="00393F5D">
      <w:pPr>
        <w:pStyle w:val="Tekstpodstawowywcity"/>
        <w:numPr>
          <w:ilvl w:val="0"/>
          <w:numId w:val="15"/>
        </w:numPr>
        <w:tabs>
          <w:tab w:val="num" w:pos="1440"/>
        </w:tabs>
        <w:ind w:left="1105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Inne.</w:t>
      </w:r>
    </w:p>
    <w:p w14:paraId="5630E615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2CF78826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6.Opinia o pracy sporządzona została przez: </w:t>
      </w:r>
    </w:p>
    <w:p w14:paraId="2F2EEF7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6A4D9D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D46808C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7. Komisja stwierdza, że w trakcie wykonywania pracy, zakupiono lub wytworzono następujące składniki majątkowe, które należy wprowadzić na stan inwentarzowy Politechniki Poznańskiej.</w:t>
      </w:r>
    </w:p>
    <w:p w14:paraId="44BE5A78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5A17EBD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827"/>
        <w:gridCol w:w="709"/>
        <w:gridCol w:w="1276"/>
        <w:gridCol w:w="2695"/>
      </w:tblGrid>
      <w:tr w:rsidR="000524CB" w:rsidRPr="000524CB" w14:paraId="0F6578B0" w14:textId="77777777">
        <w:trPr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F880E0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Lp.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18DDAB6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Nazwa i typ składnika majątkowego</w:t>
            </w:r>
          </w:p>
          <w:p w14:paraId="0A0C414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(A – aparatura, B – wyposażenie)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2FF285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Ilość</w:t>
            </w:r>
          </w:p>
          <w:p w14:paraId="3177899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zt.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1E7602B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Wartość</w:t>
            </w:r>
          </w:p>
        </w:tc>
        <w:tc>
          <w:tcPr>
            <w:tcW w:w="269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612F6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posób zagospodarowania</w:t>
            </w:r>
          </w:p>
        </w:tc>
      </w:tr>
      <w:tr w:rsidR="000524CB" w:rsidRPr="000524CB" w14:paraId="4D90F502" w14:textId="77777777">
        <w:trPr>
          <w:jc w:val="center"/>
        </w:trPr>
        <w:tc>
          <w:tcPr>
            <w:tcW w:w="567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2D3B6BA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382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5DFA7" w14:textId="77777777" w:rsidR="008132A1" w:rsidRPr="000524CB" w:rsidRDefault="008132A1">
            <w:pPr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1DA9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BB34A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39EEF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55798E94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D143CEB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1F27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708D8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39339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63B73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0B5805B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5FA16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0AE6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EED2F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161F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4B83F0F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630F5EEF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AE0A44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A6333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C729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50D9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B7CBB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2D28E5F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FB9D1C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B1F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D18B6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9D1F7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A8AE06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47B509A2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50BCB2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E33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1E64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D22D1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DD81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79B71B2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73F765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B2C4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DE59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D0D1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31B4F1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3F3CC125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09A48C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662B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64F1D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E029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DD56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8132A1" w:rsidRPr="000524CB" w14:paraId="2ECA46D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8CA6F07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121711" w14:textId="77777777" w:rsidR="008132A1" w:rsidRPr="000524CB" w:rsidRDefault="008132A1">
            <w:pPr>
              <w:rPr>
                <w:rFonts w:ascii="Arial Narrow" w:hAnsi="Arial Narrow" w:cs="Arial"/>
                <w:bCs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BB18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582E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9B6DA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</w:tbl>
    <w:p w14:paraId="210D195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E914FD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7B16211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8.Komisja, na podstawie przedłożonych opracowań oraz sporządzonej opinii stwierdza, że praca została wykonana bez zastrzeżeń i przyjęta.</w:t>
      </w:r>
    </w:p>
    <w:p w14:paraId="6B0C1A63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</w:p>
    <w:p w14:paraId="4A5D3DAD" w14:textId="77777777" w:rsidR="008132A1" w:rsidRPr="000524CB" w:rsidRDefault="008132A1">
      <w:pPr>
        <w:jc w:val="both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9. Inne ustalenia i uwagi Komisji:</w:t>
      </w: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0524CB" w:rsidRPr="000524CB" w14:paraId="77EFECCF" w14:textId="77777777">
        <w:tc>
          <w:tcPr>
            <w:tcW w:w="9072" w:type="dxa"/>
          </w:tcPr>
          <w:p w14:paraId="7613FD78" w14:textId="77777777" w:rsidR="008132A1" w:rsidRPr="000524CB" w:rsidRDefault="008132A1">
            <w:pPr>
              <w:pStyle w:val="Nagwek"/>
              <w:tabs>
                <w:tab w:val="left" w:pos="708"/>
              </w:tabs>
              <w:rPr>
                <w:rFonts w:ascii="Arial Narrow" w:hAnsi="Arial Narrow" w:cs="Arial"/>
                <w:sz w:val="20"/>
              </w:rPr>
            </w:pPr>
          </w:p>
        </w:tc>
      </w:tr>
      <w:tr w:rsidR="008132A1" w:rsidRPr="000524CB" w14:paraId="64C1CF29" w14:textId="77777777">
        <w:tc>
          <w:tcPr>
            <w:tcW w:w="9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5CCA1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</w:tr>
    </w:tbl>
    <w:p w14:paraId="7A354CE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9D53C0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0. Na tym protokół zakończono i podpisano.</w:t>
      </w:r>
    </w:p>
    <w:p w14:paraId="346C8B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431"/>
        <w:gridCol w:w="4246"/>
      </w:tblGrid>
      <w:tr w:rsidR="000524CB" w:rsidRPr="000524CB" w14:paraId="0726F30C" w14:textId="77777777">
        <w:tc>
          <w:tcPr>
            <w:tcW w:w="4111" w:type="dxa"/>
          </w:tcPr>
          <w:p w14:paraId="433EADBF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przekazująca</w:t>
            </w:r>
          </w:p>
        </w:tc>
        <w:tc>
          <w:tcPr>
            <w:tcW w:w="431" w:type="dxa"/>
          </w:tcPr>
          <w:p w14:paraId="569C5A0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47363F4B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odbierająca</w:t>
            </w:r>
          </w:p>
        </w:tc>
      </w:tr>
      <w:tr w:rsidR="000524CB" w:rsidRPr="000524CB" w14:paraId="14791FD9" w14:textId="77777777">
        <w:tc>
          <w:tcPr>
            <w:tcW w:w="4111" w:type="dxa"/>
          </w:tcPr>
          <w:p w14:paraId="7C46BBD1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31" w:type="dxa"/>
          </w:tcPr>
          <w:p w14:paraId="40A0446D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5F6DDB0B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42807E2C" w14:textId="77777777">
        <w:tc>
          <w:tcPr>
            <w:tcW w:w="411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C77C10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  <w:tc>
          <w:tcPr>
            <w:tcW w:w="431" w:type="dxa"/>
          </w:tcPr>
          <w:p w14:paraId="50EF161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2ED3CE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</w:tr>
      <w:tr w:rsidR="000524CB" w:rsidRPr="000524CB" w14:paraId="26100D86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752D0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  <w:tc>
          <w:tcPr>
            <w:tcW w:w="431" w:type="dxa"/>
          </w:tcPr>
          <w:p w14:paraId="684D7DF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E5984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</w:tr>
      <w:tr w:rsidR="008132A1" w:rsidRPr="000524CB" w14:paraId="197699CA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E3A1D3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  <w:tc>
          <w:tcPr>
            <w:tcW w:w="431" w:type="dxa"/>
          </w:tcPr>
          <w:p w14:paraId="47C3F4D1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393D59C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</w:tr>
    </w:tbl>
    <w:p w14:paraId="75F6A53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9"/>
        <w:gridCol w:w="2694"/>
      </w:tblGrid>
      <w:tr w:rsidR="008132A1" w:rsidRPr="000524CB" w14:paraId="042D5FE8" w14:textId="77777777"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22DDA3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A68A6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5BC4F237" w14:textId="77777777" w:rsidR="008132A1" w:rsidRPr="000524CB" w:rsidRDefault="008132A1">
      <w:pPr>
        <w:pStyle w:val="Tekstprzypisudolnego"/>
        <w:rPr>
          <w:rFonts w:ascii="Arial Narrow" w:hAnsi="Arial Narrow" w:cs="Arial"/>
          <w:szCs w:val="24"/>
        </w:rPr>
      </w:pPr>
    </w:p>
    <w:p w14:paraId="2D8D04E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Wnioski i ustalenia Komisji akceptuję.</w:t>
      </w:r>
    </w:p>
    <w:p w14:paraId="160181A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2D7FA46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481"/>
        <w:gridCol w:w="1984"/>
        <w:gridCol w:w="2694"/>
      </w:tblGrid>
      <w:tr w:rsidR="000524CB" w:rsidRPr="000524CB" w14:paraId="2A96B35A" w14:textId="77777777">
        <w:tc>
          <w:tcPr>
            <w:tcW w:w="1630" w:type="dxa"/>
          </w:tcPr>
          <w:p w14:paraId="42A92D0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48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30C7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  <w:tc>
          <w:tcPr>
            <w:tcW w:w="1984" w:type="dxa"/>
          </w:tcPr>
          <w:p w14:paraId="3D59939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7F9C2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726B5118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1A12F7E9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yrektora/kierownika</w:t>
      </w:r>
    </w:p>
    <w:p w14:paraId="64BD7897" w14:textId="77777777" w:rsidR="008132A1" w:rsidRPr="000524CB" w:rsidRDefault="008132A1">
      <w:pPr>
        <w:jc w:val="center"/>
        <w:rPr>
          <w:rFonts w:ascii="Arial Narrow" w:hAnsi="Arial Narrow" w:cs="Arial"/>
          <w:sz w:val="20"/>
        </w:rPr>
      </w:pPr>
    </w:p>
    <w:p w14:paraId="53C8159E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Zatwierdzam.</w:t>
      </w:r>
    </w:p>
    <w:p w14:paraId="3DF2234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D40C65F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339"/>
        <w:gridCol w:w="1843"/>
        <w:gridCol w:w="2977"/>
      </w:tblGrid>
      <w:tr w:rsidR="000524CB" w:rsidRPr="000524CB" w14:paraId="4181FC02" w14:textId="77777777">
        <w:tc>
          <w:tcPr>
            <w:tcW w:w="1630" w:type="dxa"/>
          </w:tcPr>
          <w:p w14:paraId="0906E0F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F1FF6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843" w:type="dxa"/>
          </w:tcPr>
          <w:p w14:paraId="49E02D2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30C1A7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32ADB87C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4D8B4C21" w14:textId="77777777" w:rsidR="008132A1" w:rsidRPr="000524CB" w:rsidRDefault="008132A1">
      <w:pPr>
        <w:pStyle w:val="Nagwek"/>
        <w:tabs>
          <w:tab w:val="left" w:pos="708"/>
        </w:tabs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ziekana</w:t>
      </w:r>
    </w:p>
    <w:p w14:paraId="73F47B15" w14:textId="77777777" w:rsidR="008132A1" w:rsidRPr="000524CB" w:rsidRDefault="008132A1">
      <w:pPr>
        <w:jc w:val="right"/>
        <w:rPr>
          <w:rFonts w:ascii="Arial Narrow" w:hAnsi="Arial Narrow" w:cs="Arial"/>
          <w:sz w:val="20"/>
        </w:rPr>
      </w:pPr>
    </w:p>
    <w:p w14:paraId="0522C07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13DE44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E6C46B9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  <w:u w:val="single"/>
        </w:rPr>
      </w:pPr>
      <w:r w:rsidRPr="000524CB">
        <w:rPr>
          <w:rFonts w:ascii="Arial Narrow" w:hAnsi="Arial Narrow" w:cs="Arial"/>
          <w:sz w:val="20"/>
          <w:u w:val="single"/>
        </w:rPr>
        <w:t>Załączniki:</w:t>
      </w:r>
    </w:p>
    <w:p w14:paraId="7AE1FE7F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</w:p>
    <w:p w14:paraId="4AED3F6E" w14:textId="33B2CFD9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</w:t>
      </w:r>
      <w:r w:rsidR="00FA5BCD">
        <w:rPr>
          <w:rFonts w:ascii="Arial Narrow" w:hAnsi="Arial Narrow" w:cs="Arial"/>
          <w:sz w:val="20"/>
        </w:rPr>
        <w:t xml:space="preserve"> </w:t>
      </w:r>
      <w:r w:rsidRPr="000524CB">
        <w:rPr>
          <w:rFonts w:ascii="Arial Narrow" w:hAnsi="Arial Narrow" w:cs="Arial"/>
          <w:sz w:val="20"/>
        </w:rPr>
        <w:t>Recenzja</w:t>
      </w:r>
    </w:p>
    <w:p w14:paraId="0AA72B04" w14:textId="4C9AC7F4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</w:t>
      </w:r>
      <w:r w:rsidR="004A01A2" w:rsidRPr="004A01A2">
        <w:rPr>
          <w:rFonts w:ascii="Arial Narrow" w:hAnsi="Arial Narrow" w:cs="Arial"/>
          <w:sz w:val="20"/>
        </w:rPr>
        <w:t xml:space="preserve"> </w:t>
      </w:r>
      <w:r w:rsidR="004A01A2" w:rsidRPr="000524CB">
        <w:rPr>
          <w:rFonts w:ascii="Arial Narrow" w:hAnsi="Arial Narrow" w:cs="Arial"/>
          <w:sz w:val="20"/>
        </w:rPr>
        <w:t>Raport o pracy badawczej</w:t>
      </w:r>
    </w:p>
    <w:p w14:paraId="4A29F9F1" w14:textId="1E07FE48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3.</w:t>
      </w:r>
      <w:r w:rsidR="00FA5BCD">
        <w:rPr>
          <w:rFonts w:ascii="Arial Narrow" w:hAnsi="Arial Narrow" w:cs="Arial"/>
          <w:sz w:val="20"/>
        </w:rPr>
        <w:t xml:space="preserve"> </w:t>
      </w:r>
      <w:r w:rsidRPr="000524CB">
        <w:rPr>
          <w:rFonts w:ascii="Arial Narrow" w:hAnsi="Arial Narrow" w:cs="Arial"/>
          <w:sz w:val="20"/>
        </w:rPr>
        <w:t>Rozliczenie kosztów</w:t>
      </w:r>
    </w:p>
    <w:p w14:paraId="476662F3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3DEEDA4C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0F395D2B" w14:textId="77777777" w:rsidR="0042433A" w:rsidRPr="000524CB" w:rsidRDefault="0042433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26B80002" w14:textId="3603CE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4B148478" w14:textId="6D2AD63E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1F6A02E2" w14:textId="77777777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7BE507D7" w14:textId="77777777" w:rsidR="0042433A" w:rsidRPr="000524CB" w:rsidRDefault="0042433A" w:rsidP="00866A41">
      <w:pPr>
        <w:jc w:val="both"/>
        <w:rPr>
          <w:rFonts w:ascii="Arial Narrow" w:hAnsi="Arial Narrow"/>
          <w:sz w:val="20"/>
        </w:rPr>
      </w:pPr>
    </w:p>
    <w:p w14:paraId="1C6ACF60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48A24A8D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1512D14D" w14:textId="77777777" w:rsidR="008132A1" w:rsidRPr="000524CB" w:rsidRDefault="008132A1">
      <w:pPr>
        <w:jc w:val="center"/>
        <w:rPr>
          <w:rFonts w:ascii="Arial Narrow" w:hAnsi="Arial Narrow"/>
          <w:b/>
          <w:sz w:val="28"/>
          <w:szCs w:val="28"/>
        </w:rPr>
      </w:pPr>
      <w:r w:rsidRPr="000524CB">
        <w:rPr>
          <w:rFonts w:ascii="Arial Narrow" w:hAnsi="Arial Narrow"/>
          <w:b/>
          <w:sz w:val="28"/>
          <w:szCs w:val="28"/>
        </w:rPr>
        <w:lastRenderedPageBreak/>
        <w:t>ZESTAWIENIE KOSZTÓW</w:t>
      </w:r>
    </w:p>
    <w:p w14:paraId="0DF434CB" w14:textId="77777777" w:rsidR="008132A1" w:rsidRPr="000524CB" w:rsidRDefault="008132A1">
      <w:pPr>
        <w:rPr>
          <w:rFonts w:ascii="Arial Narrow" w:hAnsi="Arial Narrow"/>
        </w:rPr>
      </w:pPr>
    </w:p>
    <w:p w14:paraId="6C99FD9A" w14:textId="77777777" w:rsidR="008132A1" w:rsidRPr="000524CB" w:rsidRDefault="008132A1">
      <w:pPr>
        <w:rPr>
          <w:rFonts w:ascii="Arial Narrow" w:hAnsi="Arial Narrow"/>
          <w:b/>
        </w:rPr>
      </w:pPr>
      <w:r w:rsidRPr="000524CB">
        <w:rPr>
          <w:rFonts w:ascii="Arial Narrow" w:hAnsi="Arial Narrow"/>
          <w:b/>
        </w:rPr>
        <w:t>TYTUŁ TEMATU:</w:t>
      </w:r>
    </w:p>
    <w:p w14:paraId="6AA2DD13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</w:rPr>
        <w:t xml:space="preserve"> </w:t>
      </w:r>
    </w:p>
    <w:p w14:paraId="050823E8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  <w:b/>
        </w:rPr>
        <w:t>NUMER</w:t>
      </w:r>
      <w:r w:rsidRPr="000524CB">
        <w:rPr>
          <w:rFonts w:ascii="Arial Narrow" w:hAnsi="Arial Narrow"/>
        </w:rPr>
        <w:t>:</w:t>
      </w:r>
    </w:p>
    <w:p w14:paraId="24563461" w14:textId="77777777" w:rsidR="008132A1" w:rsidRPr="000524CB" w:rsidRDefault="008132A1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5040"/>
        <w:gridCol w:w="2700"/>
      </w:tblGrid>
      <w:tr w:rsidR="000524CB" w:rsidRPr="000524CB" w14:paraId="51DFA1D4" w14:textId="77777777">
        <w:tc>
          <w:tcPr>
            <w:tcW w:w="648" w:type="dxa"/>
          </w:tcPr>
          <w:p w14:paraId="1A243074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Lp.</w:t>
            </w:r>
          </w:p>
        </w:tc>
        <w:tc>
          <w:tcPr>
            <w:tcW w:w="5040" w:type="dxa"/>
          </w:tcPr>
          <w:p w14:paraId="796382FE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Wyszczególni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9A53498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Kwota</w:t>
            </w:r>
          </w:p>
        </w:tc>
      </w:tr>
      <w:tr w:rsidR="000524CB" w:rsidRPr="000524CB" w14:paraId="6C4856D7" w14:textId="77777777">
        <w:tc>
          <w:tcPr>
            <w:tcW w:w="648" w:type="dxa"/>
          </w:tcPr>
          <w:p w14:paraId="0B5030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.</w:t>
            </w:r>
          </w:p>
        </w:tc>
        <w:tc>
          <w:tcPr>
            <w:tcW w:w="5040" w:type="dxa"/>
          </w:tcPr>
          <w:p w14:paraId="1E62CE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nagrodzenie osob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F9A44A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BC7E409" w14:textId="77777777">
        <w:tc>
          <w:tcPr>
            <w:tcW w:w="648" w:type="dxa"/>
          </w:tcPr>
          <w:p w14:paraId="2E385B5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.</w:t>
            </w:r>
          </w:p>
        </w:tc>
        <w:tc>
          <w:tcPr>
            <w:tcW w:w="5040" w:type="dxa"/>
          </w:tcPr>
          <w:p w14:paraId="4314B50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grody jubileusz., odprawy emeryt.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C70BB2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C9DD6B9" w14:textId="77777777">
        <w:tc>
          <w:tcPr>
            <w:tcW w:w="648" w:type="dxa"/>
          </w:tcPr>
          <w:p w14:paraId="1E8421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3.</w:t>
            </w:r>
          </w:p>
        </w:tc>
        <w:tc>
          <w:tcPr>
            <w:tcW w:w="5040" w:type="dxa"/>
          </w:tcPr>
          <w:p w14:paraId="4E08413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Specjalny fundusz nagród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B9D144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2393D88F" w14:textId="77777777">
        <w:tc>
          <w:tcPr>
            <w:tcW w:w="648" w:type="dxa"/>
          </w:tcPr>
          <w:p w14:paraId="5E4359D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4.</w:t>
            </w:r>
          </w:p>
        </w:tc>
        <w:tc>
          <w:tcPr>
            <w:tcW w:w="5040" w:type="dxa"/>
          </w:tcPr>
          <w:p w14:paraId="58D95BE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akładowy fundusz nagród „13”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5A7708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A56F44" w14:textId="77777777">
        <w:tc>
          <w:tcPr>
            <w:tcW w:w="648" w:type="dxa"/>
          </w:tcPr>
          <w:p w14:paraId="79E7BBA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5. </w:t>
            </w:r>
          </w:p>
        </w:tc>
        <w:tc>
          <w:tcPr>
            <w:tcW w:w="5040" w:type="dxa"/>
          </w:tcPr>
          <w:p w14:paraId="4A17612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osób fizy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DF7848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BC2FB84" w14:textId="77777777">
        <w:tc>
          <w:tcPr>
            <w:tcW w:w="648" w:type="dxa"/>
          </w:tcPr>
          <w:p w14:paraId="34AA4D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6. </w:t>
            </w:r>
          </w:p>
        </w:tc>
        <w:tc>
          <w:tcPr>
            <w:tcW w:w="5040" w:type="dxa"/>
          </w:tcPr>
          <w:p w14:paraId="04668B1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Honorari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CF345A0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20DD76A" w14:textId="77777777">
        <w:tc>
          <w:tcPr>
            <w:tcW w:w="648" w:type="dxa"/>
          </w:tcPr>
          <w:p w14:paraId="1237E27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7.</w:t>
            </w:r>
          </w:p>
        </w:tc>
        <w:tc>
          <w:tcPr>
            <w:tcW w:w="5040" w:type="dxa"/>
          </w:tcPr>
          <w:p w14:paraId="04F82E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US i FP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02BF97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2CC6F4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80DFC8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8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B9D02E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FŚS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0186606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F545B7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D9445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9.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D1F06A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osobowe</w:t>
            </w:r>
          </w:p>
        </w:tc>
        <w:tc>
          <w:tcPr>
            <w:tcW w:w="270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A4ECC0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A5B53B9" w14:textId="77777777">
        <w:tc>
          <w:tcPr>
            <w:tcW w:w="648" w:type="dxa"/>
            <w:tcBorders>
              <w:top w:val="single" w:sz="18" w:space="0" w:color="auto"/>
            </w:tcBorders>
          </w:tcPr>
          <w:p w14:paraId="2B8040E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0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72473D2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Materiały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200F8F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5C5BDD" w14:textId="77777777">
        <w:tc>
          <w:tcPr>
            <w:tcW w:w="648" w:type="dxa"/>
          </w:tcPr>
          <w:p w14:paraId="4CA7CB0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1.</w:t>
            </w:r>
          </w:p>
        </w:tc>
        <w:tc>
          <w:tcPr>
            <w:tcW w:w="5040" w:type="dxa"/>
          </w:tcPr>
          <w:p w14:paraId="5C25B2A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posaż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44617A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70559CE" w14:textId="77777777">
        <w:tc>
          <w:tcPr>
            <w:tcW w:w="648" w:type="dxa"/>
          </w:tcPr>
          <w:p w14:paraId="793CFF4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2.</w:t>
            </w:r>
          </w:p>
        </w:tc>
        <w:tc>
          <w:tcPr>
            <w:tcW w:w="5040" w:type="dxa"/>
          </w:tcPr>
          <w:p w14:paraId="341955E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biory biblioteczne, prenumerata czasopism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B00568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01CF903" w14:textId="77777777">
        <w:tc>
          <w:tcPr>
            <w:tcW w:w="648" w:type="dxa"/>
          </w:tcPr>
          <w:p w14:paraId="535313F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3.</w:t>
            </w:r>
          </w:p>
        </w:tc>
        <w:tc>
          <w:tcPr>
            <w:tcW w:w="5040" w:type="dxa"/>
          </w:tcPr>
          <w:p w14:paraId="3531EC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kraj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750C18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D9D8423" w14:textId="77777777">
        <w:tc>
          <w:tcPr>
            <w:tcW w:w="648" w:type="dxa"/>
          </w:tcPr>
          <w:p w14:paraId="0289BEF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4.</w:t>
            </w:r>
          </w:p>
        </w:tc>
        <w:tc>
          <w:tcPr>
            <w:tcW w:w="5040" w:type="dxa"/>
          </w:tcPr>
          <w:p w14:paraId="796E9E4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zagranic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3BBFB1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C119D12" w14:textId="77777777">
        <w:tc>
          <w:tcPr>
            <w:tcW w:w="648" w:type="dxa"/>
          </w:tcPr>
          <w:p w14:paraId="1EE3358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15. </w:t>
            </w:r>
          </w:p>
        </w:tc>
        <w:tc>
          <w:tcPr>
            <w:tcW w:w="5040" w:type="dxa"/>
          </w:tcPr>
          <w:p w14:paraId="0D89CEA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krajow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ACA404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4645481" w14:textId="77777777">
        <w:tc>
          <w:tcPr>
            <w:tcW w:w="648" w:type="dxa"/>
          </w:tcPr>
          <w:p w14:paraId="0AC37FF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6.</w:t>
            </w:r>
          </w:p>
        </w:tc>
        <w:tc>
          <w:tcPr>
            <w:tcW w:w="5040" w:type="dxa"/>
          </w:tcPr>
          <w:p w14:paraId="091060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zagrani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462264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5112D5A" w14:textId="77777777">
        <w:tc>
          <w:tcPr>
            <w:tcW w:w="648" w:type="dxa"/>
          </w:tcPr>
          <w:p w14:paraId="280AAE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7.</w:t>
            </w:r>
          </w:p>
        </w:tc>
        <w:tc>
          <w:tcPr>
            <w:tcW w:w="5040" w:type="dxa"/>
          </w:tcPr>
          <w:p w14:paraId="3CCFBC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prawy, konserwacje, przeglądy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881C28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AAF9E87" w14:textId="77777777">
        <w:tc>
          <w:tcPr>
            <w:tcW w:w="648" w:type="dxa"/>
          </w:tcPr>
          <w:p w14:paraId="2F05D44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8.</w:t>
            </w:r>
          </w:p>
        </w:tc>
        <w:tc>
          <w:tcPr>
            <w:tcW w:w="5040" w:type="dxa"/>
          </w:tcPr>
          <w:p w14:paraId="0DAC6D2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Inne usługi zewnętr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AE412BD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28971E" w14:textId="77777777">
        <w:tc>
          <w:tcPr>
            <w:tcW w:w="648" w:type="dxa"/>
          </w:tcPr>
          <w:p w14:paraId="0E61478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9.</w:t>
            </w:r>
          </w:p>
        </w:tc>
        <w:tc>
          <w:tcPr>
            <w:tcW w:w="5040" w:type="dxa"/>
          </w:tcPr>
          <w:p w14:paraId="4502FA5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bsług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1E4B8B3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6E94B9E" w14:textId="77777777">
        <w:tc>
          <w:tcPr>
            <w:tcW w:w="648" w:type="dxa"/>
          </w:tcPr>
          <w:p w14:paraId="573A477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0.</w:t>
            </w:r>
          </w:p>
        </w:tc>
        <w:tc>
          <w:tcPr>
            <w:tcW w:w="5040" w:type="dxa"/>
          </w:tcPr>
          <w:p w14:paraId="71D3A95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Eksploatacj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0137E8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84865B0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F06D90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1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4C1635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wewnętrzne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0E0E5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889CF1B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</w:tcPr>
          <w:p w14:paraId="4C71DB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22. 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46EFE0F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BEZPOŚREDNIE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B975AF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0265E5" w14:textId="77777777">
        <w:tc>
          <w:tcPr>
            <w:tcW w:w="648" w:type="dxa"/>
            <w:tcBorders>
              <w:top w:val="single" w:sz="18" w:space="0" w:color="auto"/>
            </w:tcBorders>
          </w:tcPr>
          <w:p w14:paraId="59DB38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3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4A04B3B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</w:t>
            </w:r>
            <w:proofErr w:type="spellStart"/>
            <w:r w:rsidRPr="000524CB">
              <w:rPr>
                <w:rFonts w:ascii="Arial Narrow" w:hAnsi="Arial Narrow"/>
              </w:rPr>
              <w:t>ogólnoinstytutowe</w:t>
            </w:r>
            <w:proofErr w:type="spellEnd"/>
            <w:r w:rsidRPr="000524CB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1700F29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F53C0C0" w14:textId="77777777">
        <w:tc>
          <w:tcPr>
            <w:tcW w:w="648" w:type="dxa"/>
          </w:tcPr>
          <w:p w14:paraId="7E0BDF6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4.</w:t>
            </w:r>
          </w:p>
        </w:tc>
        <w:tc>
          <w:tcPr>
            <w:tcW w:w="5040" w:type="dxa"/>
          </w:tcPr>
          <w:p w14:paraId="28864AC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wydziałow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2EED44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FF75A83" w14:textId="77777777">
        <w:tc>
          <w:tcPr>
            <w:tcW w:w="648" w:type="dxa"/>
          </w:tcPr>
          <w:p w14:paraId="2B166EB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5.</w:t>
            </w:r>
          </w:p>
        </w:tc>
        <w:tc>
          <w:tcPr>
            <w:tcW w:w="5040" w:type="dxa"/>
          </w:tcPr>
          <w:p w14:paraId="16A29B6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uczelnian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730A35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5C27069" w14:textId="77777777">
        <w:tc>
          <w:tcPr>
            <w:tcW w:w="648" w:type="dxa"/>
          </w:tcPr>
          <w:p w14:paraId="6F580AA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6.</w:t>
            </w:r>
          </w:p>
        </w:tc>
        <w:tc>
          <w:tcPr>
            <w:tcW w:w="5040" w:type="dxa"/>
          </w:tcPr>
          <w:p w14:paraId="1F9DE2A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APARATUR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70C812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B93F2ED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0F5F201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7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4F5E27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PODZLECENIA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243F0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05DE3F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45DB24B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8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031C90A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9E5CFB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510FE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2D00494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9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7F08505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YSK (pozostaje w instytucie)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CFEBAC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8132A1" w:rsidRPr="000524CB" w14:paraId="75969FD8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67DD05F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30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253B7D4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OGÓŁEM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642A3E6" w14:textId="77777777" w:rsidR="008132A1" w:rsidRPr="000524CB" w:rsidRDefault="008132A1">
            <w:pPr>
              <w:spacing w:before="60" w:after="60"/>
              <w:rPr>
                <w:rFonts w:ascii="Arial Narrow" w:hAnsi="Arial Narrow"/>
              </w:rPr>
            </w:pPr>
          </w:p>
        </w:tc>
      </w:tr>
    </w:tbl>
    <w:p w14:paraId="2E7F13E3" w14:textId="77777777" w:rsidR="008132A1" w:rsidRPr="000524CB" w:rsidRDefault="008132A1">
      <w:pPr>
        <w:rPr>
          <w:rFonts w:ascii="Arial Narrow" w:hAnsi="Arial Narrow"/>
        </w:rPr>
      </w:pPr>
    </w:p>
    <w:p w14:paraId="5C2AAD07" w14:textId="77777777" w:rsidR="008132A1" w:rsidRPr="000524CB" w:rsidRDefault="008132A1">
      <w:pPr>
        <w:rPr>
          <w:rFonts w:ascii="Arial Narrow" w:hAnsi="Arial Narrow"/>
        </w:rPr>
      </w:pPr>
    </w:p>
    <w:p w14:paraId="6C3CBCE8" w14:textId="77777777" w:rsidR="008132A1" w:rsidRPr="000524CB" w:rsidRDefault="008132A1">
      <w:pPr>
        <w:rPr>
          <w:rFonts w:ascii="Arial Narrow" w:hAnsi="Arial Narrow"/>
        </w:rPr>
      </w:pPr>
    </w:p>
    <w:p w14:paraId="7128088A" w14:textId="77777777" w:rsidR="008132A1" w:rsidRPr="000524CB" w:rsidRDefault="008132A1" w:rsidP="0042433A">
      <w:pPr>
        <w:rPr>
          <w:rFonts w:ascii="Arial Narrow" w:hAnsi="Arial Narrow"/>
          <w:sz w:val="18"/>
        </w:rPr>
      </w:pPr>
      <w:r w:rsidRPr="000524CB">
        <w:rPr>
          <w:rFonts w:ascii="Arial Narrow" w:hAnsi="Arial Narrow"/>
        </w:rPr>
        <w:t xml:space="preserve">Sporządził:                                                             </w:t>
      </w:r>
      <w:r w:rsidR="0042433A" w:rsidRPr="000524CB">
        <w:rPr>
          <w:rFonts w:ascii="Arial Narrow" w:hAnsi="Arial Narrow"/>
        </w:rPr>
        <w:t xml:space="preserve">                    Zatwierdził</w:t>
      </w:r>
    </w:p>
    <w:sectPr w:rsidR="008132A1" w:rsidRPr="000524CB" w:rsidSect="00E367C0">
      <w:headerReference w:type="even" r:id="rId8"/>
      <w:headerReference w:type="default" r:id="rId9"/>
      <w:pgSz w:w="11906" w:h="16838" w:code="9"/>
      <w:pgMar w:top="851" w:right="141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33C0C" w14:textId="77777777" w:rsidR="002E6C76" w:rsidRDefault="002E6C76">
      <w:r>
        <w:separator/>
      </w:r>
    </w:p>
  </w:endnote>
  <w:endnote w:type="continuationSeparator" w:id="0">
    <w:p w14:paraId="515867D8" w14:textId="77777777" w:rsidR="002E6C76" w:rsidRDefault="002E6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D9818" w14:textId="77777777" w:rsidR="002E6C76" w:rsidRDefault="002E6C76">
      <w:r>
        <w:separator/>
      </w:r>
    </w:p>
  </w:footnote>
  <w:footnote w:type="continuationSeparator" w:id="0">
    <w:p w14:paraId="078BE084" w14:textId="77777777" w:rsidR="002E6C76" w:rsidRDefault="002E6C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0138F" w14:textId="77777777" w:rsidR="00780510" w:rsidRDefault="00780510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FDB04D4" w14:textId="77777777" w:rsidR="00780510" w:rsidRDefault="00780510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5C8B3" w14:textId="77777777" w:rsidR="00780510" w:rsidRDefault="00780510">
    <w:pPr>
      <w:pStyle w:val="Nagwek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5DFF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202258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2" w15:restartNumberingAfterBreak="0">
    <w:nsid w:val="06006B8F"/>
    <w:multiLevelType w:val="hybridMultilevel"/>
    <w:tmpl w:val="2D101792"/>
    <w:lvl w:ilvl="0" w:tplc="3C4CA31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62065"/>
    <w:multiLevelType w:val="singleLevel"/>
    <w:tmpl w:val="E54662D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4" w15:restartNumberingAfterBreak="0">
    <w:nsid w:val="1257505E"/>
    <w:multiLevelType w:val="singleLevel"/>
    <w:tmpl w:val="65EED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0C195F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6" w15:restartNumberingAfterBreak="0">
    <w:nsid w:val="28CC4F4C"/>
    <w:multiLevelType w:val="singleLevel"/>
    <w:tmpl w:val="CFD6FA56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7" w15:restartNumberingAfterBreak="0">
    <w:nsid w:val="292E7351"/>
    <w:multiLevelType w:val="hybridMultilevel"/>
    <w:tmpl w:val="8DD22964"/>
    <w:lvl w:ilvl="0" w:tplc="6DE8E3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1C6F696">
      <w:start w:val="1"/>
      <w:numFmt w:val="bullet"/>
      <w:lvlText w:val="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B475C5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9" w15:restartNumberingAfterBreak="0">
    <w:nsid w:val="39FE7D13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712550"/>
    <w:multiLevelType w:val="hybridMultilevel"/>
    <w:tmpl w:val="09C65E40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F61DAF"/>
    <w:multiLevelType w:val="singleLevel"/>
    <w:tmpl w:val="FFA63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38E5626"/>
    <w:multiLevelType w:val="hybridMultilevel"/>
    <w:tmpl w:val="887C9D24"/>
    <w:lvl w:ilvl="0" w:tplc="187A7666">
      <w:start w:val="1"/>
      <w:numFmt w:val="none"/>
      <w:lvlText w:val="3."/>
      <w:lvlJc w:val="left"/>
      <w:pPr>
        <w:tabs>
          <w:tab w:val="num" w:pos="2340"/>
        </w:tabs>
        <w:ind w:left="2340" w:hanging="360"/>
      </w:pPr>
    </w:lvl>
    <w:lvl w:ilvl="1" w:tplc="187A7666">
      <w:start w:val="1"/>
      <w:numFmt w:val="none"/>
      <w:lvlText w:val="3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9D0904"/>
    <w:multiLevelType w:val="singleLevel"/>
    <w:tmpl w:val="D29AE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9CD0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5" w15:restartNumberingAfterBreak="0">
    <w:nsid w:val="548C4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6" w15:restartNumberingAfterBreak="0">
    <w:nsid w:val="58BD0A15"/>
    <w:multiLevelType w:val="hybridMultilevel"/>
    <w:tmpl w:val="0FE2AC08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FB686C"/>
    <w:multiLevelType w:val="singleLevel"/>
    <w:tmpl w:val="041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A07078B"/>
    <w:multiLevelType w:val="hybridMultilevel"/>
    <w:tmpl w:val="38882F84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B30478"/>
    <w:multiLevelType w:val="hybridMultilevel"/>
    <w:tmpl w:val="CBF04B90"/>
    <w:lvl w:ilvl="0" w:tplc="29A4BCE8">
      <w:start w:val="3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9D2728"/>
    <w:multiLevelType w:val="hybridMultilevel"/>
    <w:tmpl w:val="CD0E1CEE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F7687B"/>
    <w:multiLevelType w:val="hybridMultilevel"/>
    <w:tmpl w:val="EB803FFA"/>
    <w:lvl w:ilvl="0" w:tplc="0F78DA1A">
      <w:start w:val="3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D80C73"/>
    <w:multiLevelType w:val="hybridMultilevel"/>
    <w:tmpl w:val="8912FD5C"/>
    <w:lvl w:ilvl="0" w:tplc="BA4EEABC">
      <w:start w:val="1"/>
      <w:numFmt w:val="bullet"/>
      <w:lvlText w:val=""/>
      <w:lvlJc w:val="left"/>
      <w:pPr>
        <w:tabs>
          <w:tab w:val="num" w:pos="1068"/>
        </w:tabs>
        <w:ind w:left="1048" w:hanging="34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0D02AA"/>
    <w:multiLevelType w:val="singleLevel"/>
    <w:tmpl w:val="ABD22D7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6B1E2E29"/>
    <w:multiLevelType w:val="singleLevel"/>
    <w:tmpl w:val="F08E3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12C7692"/>
    <w:multiLevelType w:val="hybridMultilevel"/>
    <w:tmpl w:val="DC5EBCFE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C4B0147E">
      <w:start w:val="1"/>
      <w:numFmt w:val="none"/>
      <w:lvlText w:val="4."/>
      <w:lvlJc w:val="left"/>
      <w:pPr>
        <w:tabs>
          <w:tab w:val="num" w:pos="2340"/>
        </w:tabs>
        <w:ind w:left="2340" w:hanging="360"/>
      </w:pPr>
    </w:lvl>
    <w:lvl w:ilvl="3" w:tplc="F09AC804">
      <w:start w:val="1"/>
      <w:numFmt w:val="none"/>
      <w:lvlText w:val="5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B22240"/>
    <w:multiLevelType w:val="hybridMultilevel"/>
    <w:tmpl w:val="7312E802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2"/>
    </w:lvlOverride>
  </w:num>
  <w:num w:numId="7">
    <w:abstractNumId w:val="6"/>
    <w:lvlOverride w:ilvl="0">
      <w:startOverride w:val="3"/>
    </w:lvlOverride>
  </w:num>
  <w:num w:numId="8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</w:num>
  <w:num w:numId="13">
    <w:abstractNumId w:val="15"/>
  </w:num>
  <w:num w:numId="14">
    <w:abstractNumId w:val="8"/>
  </w:num>
  <w:num w:numId="15">
    <w:abstractNumId w:val="14"/>
  </w:num>
  <w:num w:numId="16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3"/>
  </w:num>
  <w:num w:numId="19">
    <w:abstractNumId w:val="4"/>
  </w:num>
  <w:num w:numId="20">
    <w:abstractNumId w:val="24"/>
  </w:num>
  <w:num w:numId="21">
    <w:abstractNumId w:val="9"/>
  </w:num>
  <w:num w:numId="22">
    <w:abstractNumId w:val="3"/>
  </w:num>
  <w:num w:numId="23">
    <w:abstractNumId w:val="0"/>
  </w:num>
  <w:num w:numId="24">
    <w:abstractNumId w:val="23"/>
  </w:num>
  <w:num w:numId="25">
    <w:abstractNumId w:val="7"/>
  </w:num>
  <w:num w:numId="26">
    <w:abstractNumId w:val="22"/>
  </w:num>
  <w:num w:numId="2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tjA1NDEzMzRX0lEKTi0uzszPAykwqQUAFFJ/BSwAAAA="/>
  </w:docVars>
  <w:rsids>
    <w:rsidRoot w:val="005A0CC2"/>
    <w:rsid w:val="00013C9E"/>
    <w:rsid w:val="00024254"/>
    <w:rsid w:val="000524CB"/>
    <w:rsid w:val="00083322"/>
    <w:rsid w:val="000E7B11"/>
    <w:rsid w:val="00116D9E"/>
    <w:rsid w:val="0018497A"/>
    <w:rsid w:val="001E0F18"/>
    <w:rsid w:val="00276BD8"/>
    <w:rsid w:val="0028418F"/>
    <w:rsid w:val="002E6C76"/>
    <w:rsid w:val="002F598E"/>
    <w:rsid w:val="00372F3E"/>
    <w:rsid w:val="00393F5D"/>
    <w:rsid w:val="00401674"/>
    <w:rsid w:val="00403FC0"/>
    <w:rsid w:val="00416086"/>
    <w:rsid w:val="0042433A"/>
    <w:rsid w:val="004A01A2"/>
    <w:rsid w:val="004C4F16"/>
    <w:rsid w:val="005331F4"/>
    <w:rsid w:val="00535ABD"/>
    <w:rsid w:val="00541735"/>
    <w:rsid w:val="005936E9"/>
    <w:rsid w:val="005A0CC2"/>
    <w:rsid w:val="005B646B"/>
    <w:rsid w:val="005C64CB"/>
    <w:rsid w:val="00621537"/>
    <w:rsid w:val="006754D5"/>
    <w:rsid w:val="0075365C"/>
    <w:rsid w:val="00780510"/>
    <w:rsid w:val="00807553"/>
    <w:rsid w:val="008132A1"/>
    <w:rsid w:val="008468C2"/>
    <w:rsid w:val="00866A41"/>
    <w:rsid w:val="008A2687"/>
    <w:rsid w:val="008E2236"/>
    <w:rsid w:val="00920130"/>
    <w:rsid w:val="009816F7"/>
    <w:rsid w:val="00982643"/>
    <w:rsid w:val="009B4350"/>
    <w:rsid w:val="00B12238"/>
    <w:rsid w:val="00B82C3F"/>
    <w:rsid w:val="00BE10A1"/>
    <w:rsid w:val="00C14BAE"/>
    <w:rsid w:val="00C66315"/>
    <w:rsid w:val="00CF0F65"/>
    <w:rsid w:val="00D36F60"/>
    <w:rsid w:val="00DC78AD"/>
    <w:rsid w:val="00E367C0"/>
    <w:rsid w:val="00ED751F"/>
    <w:rsid w:val="00FA5BCD"/>
    <w:rsid w:val="00FC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87E3A"/>
  <w15:chartTrackingRefBased/>
  <w15:docId w15:val="{730DE267-1777-495A-9838-7E7CA5763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qFormat/>
    <w:pPr>
      <w:keepNext/>
      <w:ind w:left="360"/>
      <w:jc w:val="center"/>
      <w:outlineLvl w:val="1"/>
    </w:pPr>
    <w:rPr>
      <w:u w:val="single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u w:val="single"/>
    </w:rPr>
  </w:style>
  <w:style w:type="paragraph" w:styleId="Nagwek8">
    <w:name w:val="heading 8"/>
    <w:basedOn w:val="Normalny"/>
    <w:qFormat/>
    <w:pPr>
      <w:spacing w:before="64" w:after="206"/>
      <w:outlineLvl w:val="7"/>
    </w:pPr>
    <w:rPr>
      <w:rFonts w:ascii="Arial Unicode MS" w:eastAsia="Arial Unicode MS" w:hAnsi="Arial Unicode MS" w:cs="Arial Unicode MS" w:hint="eastAsia"/>
      <w:sz w:val="15"/>
      <w:szCs w:val="15"/>
    </w:rPr>
  </w:style>
  <w:style w:type="paragraph" w:styleId="Nagwek9">
    <w:name w:val="heading 9"/>
    <w:basedOn w:val="Normalny"/>
    <w:next w:val="Normalny"/>
    <w:qFormat/>
    <w:pPr>
      <w:keepNext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ind w:left="360"/>
      <w:jc w:val="both"/>
    </w:p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paragraph" w:styleId="Tekstpodstawowy">
    <w:name w:val="Body Text"/>
    <w:basedOn w:val="Normalny"/>
    <w:pPr>
      <w:jc w:val="both"/>
    </w:pPr>
  </w:style>
  <w:style w:type="paragraph" w:styleId="Tekstpodstawowywcity2">
    <w:name w:val="Body Text Indent 2"/>
    <w:basedOn w:val="Normalny"/>
    <w:pPr>
      <w:ind w:firstLine="720"/>
      <w:jc w:val="both"/>
    </w:pPr>
  </w:style>
  <w:style w:type="character" w:styleId="Numerstrony">
    <w:name w:val="page number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pPr>
      <w:tabs>
        <w:tab w:val="left" w:pos="567"/>
      </w:tabs>
      <w:spacing w:line="360" w:lineRule="auto"/>
      <w:ind w:left="540" w:hanging="333"/>
    </w:pPr>
  </w:style>
  <w:style w:type="paragraph" w:styleId="Tekstpodstawowy2">
    <w:name w:val="Body Text 2"/>
    <w:basedOn w:val="Normalny"/>
    <w:rPr>
      <w:sz w:val="20"/>
    </w:rPr>
  </w:style>
  <w:style w:type="paragraph" w:styleId="Tekstpodstawowy3">
    <w:name w:val="Body Text 3"/>
    <w:basedOn w:val="Normalny"/>
    <w:pPr>
      <w:spacing w:line="380" w:lineRule="exact"/>
      <w:jc w:val="both"/>
    </w:pPr>
    <w:rPr>
      <w:sz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6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6F6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36F6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6F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6F6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6F6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6F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D66E5-5E2F-476A-AB69-501DE0274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3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II</vt:lpstr>
    </vt:vector>
  </TitlesOfParts>
  <Company>Politechnika Poznańska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</dc:title>
  <dc:subject/>
  <dc:creator>Katarzyna</dc:creator>
  <cp:keywords/>
  <cp:lastModifiedBy>Anna Szabłowska-Szeszuła</cp:lastModifiedBy>
  <cp:revision>2</cp:revision>
  <cp:lastPrinted>2007-06-20T11:21:00Z</cp:lastPrinted>
  <dcterms:created xsi:type="dcterms:W3CDTF">2024-01-16T14:07:00Z</dcterms:created>
  <dcterms:modified xsi:type="dcterms:W3CDTF">2024-01-16T14:07:00Z</dcterms:modified>
</cp:coreProperties>
</file>